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68B19A0C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Januray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3</w:t>
      </w:r>
      <w:r w:rsidR="007300B0">
        <w:rPr>
          <w:b/>
          <w:bCs/>
          <w:sz w:val="26"/>
          <w:szCs w:val="26"/>
          <w:vertAlign w:val="superscript"/>
        </w:rPr>
        <w:t>r</w:t>
      </w:r>
      <w:r w:rsidR="00DB6A13">
        <w:rPr>
          <w:b/>
          <w:bCs/>
          <w:sz w:val="26"/>
          <w:szCs w:val="26"/>
          <w:vertAlign w:val="superscript"/>
        </w:rPr>
        <w:t>d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>
        <w:rPr>
          <w:b/>
          <w:bCs/>
          <w:sz w:val="26"/>
          <w:szCs w:val="26"/>
        </w:rPr>
        <w:t>3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689D5B1C" w:rsidR="00433DC3" w:rsidRDefault="00433DC3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Room </w:t>
      </w:r>
      <w:r w:rsidR="000164CA">
        <w:rPr>
          <w:b/>
          <w:bCs/>
          <w:sz w:val="26"/>
          <w:szCs w:val="26"/>
        </w:rPr>
        <w:t>1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7BDF4224" w:rsidR="007300B0" w:rsidRPr="006B5A75" w:rsidRDefault="009B4E9A" w:rsidP="007300B0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B5A75">
        <w:rPr>
          <w:rFonts w:asciiTheme="majorBidi" w:hAnsiTheme="majorBidi" w:cstheme="majorBidi"/>
          <w:b/>
          <w:bCs/>
          <w:sz w:val="32"/>
          <w:szCs w:val="32"/>
        </w:rPr>
        <w:t>Title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0CE7B8FD" w:rsidR="00444655" w:rsidRDefault="009B4E9A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resenter Name</w:t>
      </w:r>
    </w:p>
    <w:p w14:paraId="247B0719" w14:textId="5DCA604C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13038E26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36B2A0CE" w14:textId="02BF17DB" w:rsidR="00006BEE" w:rsidRDefault="009B4E9A" w:rsidP="005D2C0A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bstract, Font 12, Times New Roman. No longer then 1 page in total.</w:t>
      </w:r>
    </w:p>
    <w:p w14:paraId="7802F0F7" w14:textId="23E32DB8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5D5DAB4E" w14:textId="6D81C9C4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27265CC4" w14:textId="05C188B9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6CA6D98D" w14:textId="57F4E6D7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6948A03E" w14:textId="22385812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66977371" w14:textId="5B34AC23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0EBC9EBF" w14:textId="7522CBAB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52EC477F" w14:textId="4D7FAE06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364402AF" w14:textId="6A27B9A1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11094F53" w14:textId="7D5BE844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6B5A75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5757A" w14:textId="77777777" w:rsidR="00D95EEE" w:rsidRDefault="00D95EEE" w:rsidP="00F51FFB">
      <w:r>
        <w:separator/>
      </w:r>
    </w:p>
  </w:endnote>
  <w:endnote w:type="continuationSeparator" w:id="0">
    <w:p w14:paraId="513A0887" w14:textId="77777777" w:rsidR="00D95EEE" w:rsidRDefault="00D95EE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0EC62" w14:textId="77777777" w:rsidR="00D95EEE" w:rsidRDefault="00D95EEE" w:rsidP="00F51FFB">
      <w:r>
        <w:separator/>
      </w:r>
    </w:p>
  </w:footnote>
  <w:footnote w:type="continuationSeparator" w:id="0">
    <w:p w14:paraId="7C794089" w14:textId="77777777" w:rsidR="00D95EEE" w:rsidRDefault="00D95EE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B0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55D4D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248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8</Characters>
  <Application>Microsoft Office Word</Application>
  <DocSecurity>0</DocSecurity>
  <Lines>4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רכז/ת שיווק  הנדסה כימית רכז/ת</cp:lastModifiedBy>
  <cp:revision>3</cp:revision>
  <cp:lastPrinted>2017-07-09T07:37:00Z</cp:lastPrinted>
  <dcterms:created xsi:type="dcterms:W3CDTF">2026-01-20T06:42:00Z</dcterms:created>
  <dcterms:modified xsi:type="dcterms:W3CDTF">2026-01-20T06:42:00Z</dcterms:modified>
</cp:coreProperties>
</file>